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B4BD2" w14:textId="77777777" w:rsidR="002836C0" w:rsidRPr="00621341" w:rsidRDefault="002836C0" w:rsidP="002836C0">
      <w:pPr>
        <w:spacing w:line="480" w:lineRule="auto"/>
        <w:rPr>
          <w:rFonts w:ascii="Times New Roman"/>
          <w:sz w:val="22"/>
        </w:rPr>
      </w:pPr>
      <w:r>
        <w:rPr>
          <w:rFonts w:ascii="Times New Roman" w:hint="eastAsia"/>
          <w:noProof/>
          <w:sz w:val="22"/>
        </w:rPr>
        <w:drawing>
          <wp:inline distT="0" distB="0" distL="0" distR="0" wp14:anchorId="5329420C" wp14:editId="70D79A6D">
            <wp:extent cx="2900652" cy="2814452"/>
            <wp:effectExtent l="0" t="0" r="0" b="5080"/>
            <wp:docPr id="308956871" name="그림 4" descr="텍스트, 스크린샷, 도표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956871" name="그림 4" descr="텍스트, 스크린샷, 도표, 라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804" cy="2817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89998" w14:textId="77777777" w:rsidR="002836C0" w:rsidRPr="00621341" w:rsidRDefault="002836C0" w:rsidP="002836C0">
      <w:pPr>
        <w:spacing w:line="480" w:lineRule="auto"/>
        <w:rPr>
          <w:rFonts w:ascii="Times New Roman"/>
          <w:sz w:val="22"/>
        </w:rPr>
      </w:pPr>
      <w:r>
        <w:rPr>
          <w:rFonts w:ascii="Times New Roman"/>
          <w:sz w:val="22"/>
        </w:rPr>
        <w:t xml:space="preserve">Supplementary </w:t>
      </w:r>
      <w:r w:rsidRPr="00621341">
        <w:rPr>
          <w:rFonts w:ascii="Times New Roman"/>
          <w:sz w:val="22"/>
        </w:rPr>
        <w:t xml:space="preserve">Figure </w:t>
      </w:r>
      <w:r>
        <w:rPr>
          <w:rFonts w:ascii="Times New Roman"/>
          <w:sz w:val="22"/>
        </w:rPr>
        <w:t>5</w:t>
      </w:r>
      <w:r w:rsidRPr="00621341">
        <w:rPr>
          <w:rFonts w:ascii="Times New Roman"/>
          <w:sz w:val="22"/>
        </w:rPr>
        <w:t xml:space="preserve">. </w:t>
      </w:r>
      <w:r w:rsidRPr="00B14999">
        <w:rPr>
          <w:rFonts w:ascii="Times New Roman"/>
          <w:sz w:val="22"/>
        </w:rPr>
        <w:t xml:space="preserve">The difference in accuracy between questions that require TKM knowledge and questions that do not, compared by </w:t>
      </w:r>
      <w:r>
        <w:rPr>
          <w:rFonts w:ascii="Times New Roman"/>
          <w:sz w:val="22"/>
        </w:rPr>
        <w:t>whether the question includes images or not. D</w:t>
      </w:r>
      <w:r w:rsidRPr="00621341">
        <w:rPr>
          <w:rFonts w:ascii="Times New Roman"/>
          <w:sz w:val="22"/>
        </w:rPr>
        <w:t xml:space="preserve">etails are the same as in </w:t>
      </w:r>
      <w:r>
        <w:rPr>
          <w:rFonts w:ascii="Times New Roman"/>
          <w:sz w:val="22"/>
        </w:rPr>
        <w:t xml:space="preserve">the Supplementary </w:t>
      </w:r>
      <w:r w:rsidRPr="00621341">
        <w:rPr>
          <w:rFonts w:ascii="Times New Roman"/>
          <w:sz w:val="22"/>
        </w:rPr>
        <w:t xml:space="preserve">Figure </w:t>
      </w:r>
      <w:r>
        <w:rPr>
          <w:rFonts w:ascii="Times New Roman"/>
          <w:sz w:val="22"/>
        </w:rPr>
        <w:t>2.</w:t>
      </w:r>
    </w:p>
    <w:p w14:paraId="39C8F4C6" w14:textId="77777777" w:rsidR="00D17717" w:rsidRDefault="00D17717"/>
    <w:sectPr w:rsidR="00D1771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A1FEE" w14:textId="77777777" w:rsidR="002836C0" w:rsidRDefault="002836C0" w:rsidP="002836C0">
      <w:pPr>
        <w:spacing w:after="0" w:line="240" w:lineRule="auto"/>
      </w:pPr>
      <w:r>
        <w:separator/>
      </w:r>
    </w:p>
  </w:endnote>
  <w:endnote w:type="continuationSeparator" w:id="0">
    <w:p w14:paraId="38557BB1" w14:textId="77777777" w:rsidR="002836C0" w:rsidRDefault="002836C0" w:rsidP="002836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30E892" w14:textId="77777777" w:rsidR="002836C0" w:rsidRDefault="002836C0" w:rsidP="002836C0">
      <w:pPr>
        <w:spacing w:after="0" w:line="240" w:lineRule="auto"/>
      </w:pPr>
      <w:r>
        <w:separator/>
      </w:r>
    </w:p>
  </w:footnote>
  <w:footnote w:type="continuationSeparator" w:id="0">
    <w:p w14:paraId="16392D44" w14:textId="77777777" w:rsidR="002836C0" w:rsidRDefault="002836C0" w:rsidP="002836C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0sDAxMrE0MTU2NTJX0lEKTi0uzszPAykwrAUATVMWTSwAAAA="/>
  </w:docVars>
  <w:rsids>
    <w:rsidRoot w:val="0062113D"/>
    <w:rsid w:val="002836C0"/>
    <w:rsid w:val="0062113D"/>
    <w:rsid w:val="00D17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40056A"/>
  <w15:chartTrackingRefBased/>
  <w15:docId w15:val="{06498547-0AA0-4ED5-A47C-9910283D2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836C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836C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2836C0"/>
  </w:style>
  <w:style w:type="paragraph" w:styleId="a4">
    <w:name w:val="footer"/>
    <w:basedOn w:val="a"/>
    <w:link w:val="Char0"/>
    <w:uiPriority w:val="99"/>
    <w:unhideWhenUsed/>
    <w:rsid w:val="002836C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2836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</Words>
  <Characters>203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장동엽</dc:creator>
  <cp:keywords/>
  <dc:description/>
  <cp:lastModifiedBy>장동엽</cp:lastModifiedBy>
  <cp:revision>3</cp:revision>
  <dcterms:created xsi:type="dcterms:W3CDTF">2023-11-23T04:47:00Z</dcterms:created>
  <dcterms:modified xsi:type="dcterms:W3CDTF">2023-11-23T04:47:00Z</dcterms:modified>
</cp:coreProperties>
</file>